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ངས་རྒྱས་ལ་ཕྱག་འཚལ་ལོ། །​རྣམ་རྟོག་འཇིག་པའི་ཆོམ་རྐུན་འཇིགས་ཤེས་ན། །​ཚུལ་ཁྲིམས་ནོར་ཆེན་</w:t>
      </w:r>
      <w:r>
        <w:rPr>
          <w:rStyle w:val="FootnoteReference"/>
        </w:rPr>
        <w:footnoteReference w:id="20"/>
      </w:r>
      <w:r>
        <w:t xml:space="preserve">བསྲུང་ཕྱིར་མེལ་ཚེ་གྱིས། །​ཀྱེ་སྙོམ་</w:t>
      </w:r>
      <w:r>
        <w:rPr>
          <w:rStyle w:val="FootnoteReference"/>
        </w:rPr>
        <w:footnoteReference w:id="21"/>
      </w:r>
      <w:r>
        <w:t xml:space="preserve">ལས་མ་བྱེད་སེམས་ཀྱི་མེལ་ཚེ་གྱིས། །​གཏི་མུག་གཉིད་ཀྱིས་འཁོར་བའི་མཚན་མོ་རིང་། །​ཀྱེ་སྙོམ་</w:t>
      </w:r>
      <w:r>
        <w:rPr>
          <w:rStyle w:val="FootnoteReference"/>
        </w:rPr>
        <w:footnoteReference w:id="22"/>
      </w:r>
      <w:r>
        <w:t xml:space="preserve">ལས་མ་བྱེད་སེམས་ཀྱི་མེལ་ཚེ་གྱིས། །​གཉིད་ལོག་ན་ནི་ཁྱིམ་ནང་</w:t>
      </w:r>
      <w:r>
        <w:rPr>
          <w:rStyle w:val="FootnoteReference"/>
        </w:rPr>
        <w:footnoteReference w:id="23"/>
      </w:r>
      <w:r>
        <w:t xml:space="preserve">ཆོམ་རྐུན་འགྲོ། །​ཁྱོད་ཀྱི་ཚུལ་ཁྲིམས་ནོར་ཆེན་འཕྲོག་པར་འགྱུར། །​ཚུལ་ཁྲིམས་ནོར་དེ་མེད་ན་ཏིང་འཛིན་མེད། །​དེ་མེད་ན་ནི་ཉི་མ་འཆར་བ་མེད། །​དེ་ཉིད་ཉི་མ་བསྒོམ་པས་མེལ་ཚེ་གྱིས། །​སྐད་ཅིག་གཅིག་ཀྱང་ནོར་ཆུང་གཞན་མ་བྱེད། །​དེ་ཡི་དུས་ན་དེ་ཉིད་ཉི་མ་འཆར། །​འདི་ལྟར་དེ་ཚེ་འཁོར་བའི་ནམ་ལངས་འགྱུར། ཀྱེ་སྙོམ་</w:t>
      </w:r>
      <w:r>
        <w:rPr>
          <w:rStyle w:val="FootnoteReference"/>
        </w:rPr>
        <w:footnoteReference w:id="24"/>
      </w:r>
      <w:r>
        <w:t xml:space="preserve">ལས་མ་བྱེད་སེམས་ཀྱི་མེལ་ཚེ་གྱིས། །​དཱི་པཾ་ཀཱ་</w:t>
      </w:r>
      <w:r>
        <w:rPr>
          <w:rStyle w:val="FootnoteReference"/>
        </w:rPr>
        <w:footnoteReference w:id="25"/>
      </w:r>
      <w:r>
        <w:t xml:space="preserve">ར་ཤྲཱི་ཛྙཱ་ནའི་ཆོས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ཅན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ཀ་ སྣར་ཐང་། པམ་ཀ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4:07Z</dcterms:created>
  <dcterms:modified xsi:type="dcterms:W3CDTF">2023-09-09T0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